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LEMENTINE CUPCAKE #EU18123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8123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itrus medica limonum (Lemon) peel oil, Orange Oil, Linalool, Lime oil distilled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1-Butanol, 3-methoxy-3-methy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6539-66-3</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60-252-4</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33-33</w:t>
            </w:r>
          </w:p>
        </w:tc>
        <w:tc>
          <w:tcPr>
            <w:tcW w:w="1134" w:type="dxa"/>
          </w:tcPr>
          <w:p w:rsidR="00827634" w:rsidRPr="00E158AE" w:rsidP="009B0F88" w14:paraId="15AF5E6F" w14:textId="5180E34A">
            <w:pPr>
              <w:pStyle w:val="SDSTableTextNormal"/>
              <w:rPr>
                <w:noProof w:val="0"/>
              </w:rPr>
            </w:pPr>
            <w:r w:rsidR="00066C34">
              <w:rPr>
                <w:noProof/>
              </w:rPr>
              <w:t>1.08 – 2.16</w:t>
            </w:r>
          </w:p>
        </w:tc>
        <w:tc>
          <w:tcPr>
            <w:tcW w:w="3118" w:type="dxa"/>
          </w:tcPr>
          <w:p w:rsidR="00827634" w:rsidRPr="00E158AE" w:rsidP="009B0F88" w14:paraId="03C690C9"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Orang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8-48-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kin Sens. 1, H317</w:t>
              <w:br/>
              <w:t>Repr. 2, H361</w:t>
              <w:b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paraId="147D3D5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3 – 0.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Butanol, 3-methoxy-3-methyl- (56539-66-3)</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28-48-6)</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Butanol, 3-methoxy-3-methyl- (56539-66-3)</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gt; 100 mg/l (Exposure time: 96 h - Species: Oryzias latipe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LEMENTINE CUPCAKE #EU18123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Butanol, 3-methoxy-3-methyl- (56539-66-3)</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28-48-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CLEMENTINE CUPCAKE #EU18123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Butanol, 3-methoxy-3-methyl- (56539-66-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0.18 (at 24.8 °C (at pH 6.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1-Butanol, 3-methoxy-3-methyl- ; Citrus medica limonum (Lemon) peel oil  ; Orange Oil ; Linalool ; Lime oil distilled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CLEMENTINE CUPCAKE #EU18123F 10% in DPG ; Citrus medica limonum (Lemon) peel oil  ; Orange Oil ; Lime oil distilled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 Orange Oil ; Lime oil distilled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itrus medica limonum (Lemon) peel oil, Orange Oil, Linalool, Lime oil distilled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LEMENTINE CUPCAKE #EU18123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LEMENTINE CUPCAKE #EU18123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40A4AA6-7A40-4CE6-944F-4E712CC70898}"/>
</file>

<file path=customXml/itemProps3.xml><?xml version="1.0" encoding="utf-8"?>
<ds:datastoreItem xmlns:ds="http://schemas.openxmlformats.org/officeDocument/2006/customXml" ds:itemID="{EAB0B09C-8AC0-4E7B-AC0C-CD0FD84D13C1}"/>
</file>

<file path=customXml/itemProps4.xml><?xml version="1.0" encoding="utf-8"?>
<ds:datastoreItem xmlns:ds="http://schemas.openxmlformats.org/officeDocument/2006/customXml" ds:itemID="{4FAD77A8-EBC0-40FC-A74C-81E0C67E3DD9}"/>
</file>

<file path=docProps/app.xml><?xml version="1.0" encoding="utf-8"?>
<Properties xmlns="http://schemas.openxmlformats.org/officeDocument/2006/extended-properties" xmlns:vt="http://schemas.openxmlformats.org/officeDocument/2006/docPropsVTypes">
  <Template>Normal.dotm</Template>
  <TotalTime>12</TotalTime>
  <Pages>1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